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93D23" w14:textId="77777777" w:rsidR="00FA4270" w:rsidRDefault="00FA4270" w:rsidP="00FA4270">
      <w:pPr>
        <w:pStyle w:val="Titre"/>
        <w:rPr>
          <w:b w:val="0"/>
          <w:bCs w:val="0"/>
        </w:rPr>
      </w:pPr>
      <w:r>
        <w:rPr>
          <w:b w:val="0"/>
          <w:bCs w:val="0"/>
        </w:rPr>
        <w:t>GLO-2001, Hiver 202</w:t>
      </w:r>
      <w:r w:rsidR="000008A6">
        <w:rPr>
          <w:b w:val="0"/>
          <w:bCs w:val="0"/>
        </w:rPr>
        <w:t>2</w:t>
      </w:r>
      <w:r>
        <w:br/>
      </w:r>
      <w:r>
        <w:rPr>
          <w:b w:val="0"/>
          <w:bCs w:val="0"/>
        </w:rPr>
        <w:t>Travail Pratique 2</w:t>
      </w:r>
    </w:p>
    <w:p w14:paraId="4A8B1A84" w14:textId="77777777" w:rsidR="00FA4270" w:rsidRDefault="00FA4270" w:rsidP="00FA4270">
      <w:pPr>
        <w:pStyle w:val="Sous-titre"/>
      </w:pPr>
      <w:r>
        <w:t>&lt;Votre Nom&gt; - &lt;Votre IDUL&gt;</w:t>
      </w:r>
    </w:p>
    <w:p w14:paraId="558519A3" w14:textId="77777777" w:rsidR="00FA4270" w:rsidRDefault="00FA4270" w:rsidP="00FA4270">
      <w:pPr>
        <w:pStyle w:val="Titre1"/>
        <w:numPr>
          <w:ilvl w:val="0"/>
          <w:numId w:val="2"/>
        </w:numPr>
      </w:pPr>
      <w:r>
        <w:t xml:space="preserve">Niveau de priorité des </w:t>
      </w:r>
      <w:r>
        <w:rPr>
          <w:i/>
          <w:iCs/>
        </w:rPr>
        <w:t>threads</w:t>
      </w:r>
      <w:r>
        <w:t xml:space="preserve"> dans Linux</w:t>
      </w:r>
    </w:p>
    <w:p w14:paraId="0D376C28" w14:textId="4716F439" w:rsidR="00F37AAB" w:rsidRDefault="00FA4270" w:rsidP="00F37AAB">
      <w:pPr>
        <w:pStyle w:val="Titre2"/>
        <w:numPr>
          <w:ilvl w:val="1"/>
          <w:numId w:val="2"/>
        </w:numPr>
        <w:ind w:left="0" w:firstLine="0"/>
      </w:pPr>
      <w:r>
        <w:t xml:space="preserve">Programmation de </w:t>
      </w:r>
      <w:r>
        <w:rPr>
          <w:i/>
          <w:iCs/>
        </w:rPr>
        <w:t>threads</w:t>
      </w:r>
      <w:r>
        <w:t xml:space="preserve"> avec niveaux de priorité</w:t>
      </w: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4ECEA675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FD739BC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a)</w:t>
            </w:r>
          </w:p>
        </w:tc>
      </w:tr>
      <w:tr w:rsidR="00FA4270" w14:paraId="40812888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68D4A314" w14:textId="28377B58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73839F2E" wp14:editId="1ECB6A4D">
                  <wp:extent cx="3977985" cy="2629128"/>
                  <wp:effectExtent l="0" t="0" r="3810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7985" cy="2629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FCC352" w14:textId="0DC6C5D1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2AB6C63B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3CDDF96E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b)</w:t>
            </w:r>
          </w:p>
        </w:tc>
      </w:tr>
      <w:tr w:rsidR="00FA4270" w14:paraId="5C3EE580" w14:textId="77777777" w:rsidTr="00056148">
        <w:trPr>
          <w:trHeight w:val="567"/>
        </w:trPr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0DF9409" w14:textId="03AA8FA4" w:rsidR="00FA4270" w:rsidRDefault="00F37AAB" w:rsidP="00056148">
            <w:pPr>
              <w:pStyle w:val="Code"/>
            </w:pPr>
            <w:r>
              <w:rPr>
                <w:noProof/>
              </w:rPr>
              <w:lastRenderedPageBreak/>
              <w:drawing>
                <wp:inline distT="0" distB="0" distL="0" distR="0" wp14:anchorId="415533C3" wp14:editId="1EB1FCEB">
                  <wp:extent cx="3863675" cy="2751058"/>
                  <wp:effectExtent l="0" t="0" r="381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3675" cy="2751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73D3C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497C4FA6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6EF5098D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c)</w:t>
            </w:r>
          </w:p>
        </w:tc>
      </w:tr>
      <w:tr w:rsidR="00FA4270" w14:paraId="78D7929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1085CA9" w14:textId="2C5AC0BC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30A0AC96" wp14:editId="55A9E8A3">
                  <wp:extent cx="3734124" cy="2629128"/>
                  <wp:effectExtent l="0" t="0" r="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4124" cy="2629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1E8FFC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1909179A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C8658CB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d)</w:t>
            </w:r>
          </w:p>
        </w:tc>
      </w:tr>
      <w:tr w:rsidR="00FA4270" w14:paraId="4DBD2B3B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CDB223D" w14:textId="1247F877" w:rsidR="00FA4270" w:rsidRDefault="00F37AAB" w:rsidP="00056148">
            <w:pPr>
              <w:pStyle w:val="Code"/>
            </w:pPr>
            <w:r>
              <w:rPr>
                <w:noProof/>
              </w:rPr>
              <w:lastRenderedPageBreak/>
              <w:drawing>
                <wp:inline distT="0" distB="0" distL="0" distR="0" wp14:anchorId="6E139CBC" wp14:editId="14820C43">
                  <wp:extent cx="3825572" cy="2651990"/>
                  <wp:effectExtent l="0" t="0" r="3810" b="0"/>
                  <wp:docPr id="9" name="Ima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5572" cy="26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3046F1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5D043262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701E7F3D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e)</w:t>
            </w:r>
          </w:p>
        </w:tc>
      </w:tr>
      <w:tr w:rsidR="00FA4270" w14:paraId="79424C6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50DB0BF" w14:textId="0BC42261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7E679C41" wp14:editId="75529977">
                  <wp:extent cx="3833192" cy="2743438"/>
                  <wp:effectExtent l="0" t="0" r="0" b="0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3192" cy="2743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78F987" w14:textId="77777777" w:rsidR="00FA4270" w:rsidRDefault="00FA4270" w:rsidP="00FA4270"/>
    <w:p w14:paraId="5F09BD95" w14:textId="77777777" w:rsidR="00FA4270" w:rsidRDefault="00D7728F" w:rsidP="00D7728F">
      <w:pPr>
        <w:pStyle w:val="Paragraphedeliste"/>
        <w:ind w:left="0" w:firstLine="708"/>
      </w:pPr>
      <w:bookmarkStart w:id="0" w:name="_Hlk64834111"/>
      <w:r>
        <w:t xml:space="preserve">f) </w:t>
      </w:r>
      <w:r w:rsidR="00FA4270">
        <w:t>Explications </w:t>
      </w:r>
      <w:r w:rsidRPr="00D7728F">
        <w:rPr>
          <w:sz w:val="23"/>
          <w:szCs w:val="23"/>
        </w:rPr>
        <w:t>d</w:t>
      </w:r>
      <w:r>
        <w:rPr>
          <w:sz w:val="23"/>
          <w:szCs w:val="23"/>
        </w:rPr>
        <w:t>u</w:t>
      </w:r>
      <w:r w:rsidRPr="00D7728F">
        <w:rPr>
          <w:sz w:val="23"/>
          <w:szCs w:val="23"/>
        </w:rPr>
        <w:t xml:space="preserve"> résultat</w:t>
      </w:r>
      <w:r w:rsidR="00FA4270">
        <w:t>:</w:t>
      </w:r>
    </w:p>
    <w:bookmarkEnd w:id="0"/>
    <w:p w14:paraId="13BADB9E" w14:textId="77777777" w:rsidR="00D7728F" w:rsidRDefault="00D7728F" w:rsidP="00D7728F">
      <w:pPr>
        <w:pStyle w:val="Paragraphedeliste"/>
        <w:ind w:left="0" w:firstLine="708"/>
      </w:pPr>
    </w:p>
    <w:p w14:paraId="0287F1C0" w14:textId="0A7A5D46" w:rsidR="00107F84" w:rsidRDefault="00F37AAB" w:rsidP="001416C6">
      <w:pPr>
        <w:pStyle w:val="Paragraphedeliste"/>
        <w:ind w:left="0"/>
      </w:pPr>
      <w:r>
        <w:t>Pour les cas a. b et c, on remarque que setpriority retourne 0</w:t>
      </w:r>
      <w:r w:rsidR="001416C6">
        <w:t xml:space="preserve"> donc success. Setpriority met la variable globale errno à 0 également. Pour le cas d, par défaut à la création de chaque thread, la priorité est de 0 par conséquent le thread n’a pas le privilège de se mettre une priorité plus basse. Raison pour laquelle setpriority retourne -1 et errno = 13 indique un code d’erreur </w:t>
      </w:r>
      <w:r w:rsidR="001416C6" w:rsidRPr="00C022B8">
        <w:rPr>
          <w:b/>
          <w:bCs/>
        </w:rPr>
        <w:t>PERMISSION DENIED</w:t>
      </w:r>
      <w:r w:rsidR="00C022B8">
        <w:rPr>
          <w:b/>
          <w:bCs/>
        </w:rPr>
        <w:t xml:space="preserve">. </w:t>
      </w:r>
    </w:p>
    <w:p w14:paraId="1358F7E3" w14:textId="6622E55E" w:rsidR="00C022B8" w:rsidRPr="00C022B8" w:rsidRDefault="00C022B8" w:rsidP="001416C6">
      <w:pPr>
        <w:pStyle w:val="Paragraphedeliste"/>
        <w:ind w:left="0"/>
      </w:pPr>
      <w:r>
        <w:t>Dans le cas e, on démarre le code en mode administrateur, donc les threads ont la possibilité d’effectuer tous les changements.</w:t>
      </w:r>
    </w:p>
    <w:p w14:paraId="345212D1" w14:textId="77777777" w:rsidR="00107F84" w:rsidRDefault="00107F84" w:rsidP="00107F84">
      <w:pPr>
        <w:pStyle w:val="Paragraphedeliste"/>
        <w:ind w:left="0" w:firstLine="708"/>
      </w:pPr>
    </w:p>
    <w:p w14:paraId="4BA89B04" w14:textId="77777777" w:rsidR="00107F84" w:rsidRDefault="00107F84" w:rsidP="00107F84">
      <w:pPr>
        <w:pStyle w:val="Paragraphedeliste"/>
        <w:ind w:left="0" w:firstLine="708"/>
      </w:pPr>
    </w:p>
    <w:p w14:paraId="1E4FD70D" w14:textId="77777777" w:rsidR="00FA4270" w:rsidRDefault="00FA4270" w:rsidP="00FA4270">
      <w:pPr>
        <w:pStyle w:val="Titre2"/>
        <w:numPr>
          <w:ilvl w:val="1"/>
          <w:numId w:val="2"/>
        </w:numPr>
        <w:ind w:left="0" w:firstLine="0"/>
      </w:pPr>
      <w:r>
        <w:lastRenderedPageBreak/>
        <w:t>Expérimentations avec différents algorithmes d’ordonnancement</w:t>
      </w:r>
    </w:p>
    <w:p w14:paraId="77F9C517" w14:textId="77777777" w:rsidR="00FA4270" w:rsidRDefault="00FA4270" w:rsidP="00FA4270">
      <w:pPr>
        <w:pStyle w:val="Titre3"/>
        <w:numPr>
          <w:ilvl w:val="2"/>
          <w:numId w:val="2"/>
        </w:numPr>
      </w:pPr>
      <w:r>
        <w:t>Sortie du programme</w:t>
      </w: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76EA6761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40B0C79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FIFO</w:t>
            </w:r>
          </w:p>
        </w:tc>
      </w:tr>
      <w:tr w:rsidR="00FA4270" w14:paraId="4D0F2174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198CE3E2" w14:textId="69B77D5A" w:rsidR="00FA4270" w:rsidRDefault="004453F1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3F50DD22" wp14:editId="0AA1498D">
                  <wp:extent cx="4496190" cy="2591025"/>
                  <wp:effectExtent l="0" t="0" r="0" b="0"/>
                  <wp:docPr id="11" name="Image 11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 11" descr="Une image contenant texte&#10;&#10;Description générée automatiquement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190" cy="259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833C80" w14:textId="77777777" w:rsidR="00FA4270" w:rsidRDefault="00FA4270" w:rsidP="00FA4270"/>
    <w:p w14:paraId="3DB4E0C7" w14:textId="77777777" w:rsidR="00FA4270" w:rsidRDefault="00FA4270" w:rsidP="00FA4270"/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6B252A08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5F2009CF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Round Robin</w:t>
            </w:r>
          </w:p>
        </w:tc>
      </w:tr>
      <w:tr w:rsidR="00FA4270" w14:paraId="6D10522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BCA5AF6" w14:textId="6028C5E9" w:rsidR="00FA4270" w:rsidRDefault="004453F1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173D6AB1" wp14:editId="0B41FF33">
                  <wp:extent cx="4686706" cy="2606266"/>
                  <wp:effectExtent l="0" t="0" r="0" b="3810"/>
                  <wp:docPr id="12" name="Image 12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 12" descr="Une image contenant texte&#10;&#10;Description générée automatiquement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706" cy="2606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2B8FC3" w14:textId="77777777" w:rsidR="00FA4270" w:rsidRDefault="00FA4270" w:rsidP="00FA4270"/>
    <w:p w14:paraId="24BAADB6" w14:textId="28A6E04E" w:rsidR="004453F1" w:rsidRDefault="00107F84" w:rsidP="00107F84">
      <w:pPr>
        <w:pStyle w:val="Titre1"/>
        <w:rPr>
          <w:b w:val="0"/>
          <w:sz w:val="24"/>
          <w:szCs w:val="24"/>
        </w:rPr>
      </w:pPr>
      <w:r w:rsidRPr="00107F84">
        <w:rPr>
          <w:b w:val="0"/>
          <w:sz w:val="24"/>
          <w:szCs w:val="24"/>
        </w:rPr>
        <w:lastRenderedPageBreak/>
        <w:t>Explications du résultat:</w:t>
      </w:r>
    </w:p>
    <w:p w14:paraId="5607D035" w14:textId="1B02DEA2" w:rsidR="004453F1" w:rsidRDefault="004453F1" w:rsidP="00107F84">
      <w:pPr>
        <w:pStyle w:val="Titre1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7D2D078F" wp14:editId="0D1CA6CA">
            <wp:extent cx="4442845" cy="1714649"/>
            <wp:effectExtent l="0" t="0" r="0" b="0"/>
            <wp:docPr id="13" name="Image 13" descr="Une image contenant texte, tableau de points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 descr="Une image contenant texte, tableau de points&#10;&#10;Description générée automatiquement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3AABE" w14:textId="3CB646A3" w:rsidR="004453F1" w:rsidRDefault="004453F1" w:rsidP="00107F84">
      <w:pPr>
        <w:pStyle w:val="Titre1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37C0AFCF" wp14:editId="5648BD2B">
            <wp:extent cx="4290432" cy="1600339"/>
            <wp:effectExtent l="0" t="0" r="0" b="0"/>
            <wp:docPr id="14" name="Image 1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 descr="Une image contenant texte&#10;&#10;Description générée automatiquemen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5F99" w14:textId="5AEFBBE8" w:rsidR="004453F1" w:rsidRDefault="004453F1" w:rsidP="004453F1">
      <w:pPr>
        <w:pStyle w:val="Titre1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La différence entre les deux </w:t>
      </w:r>
      <w:proofErr w:type="gramStart"/>
      <w:r>
        <w:rPr>
          <w:b w:val="0"/>
          <w:sz w:val="24"/>
          <w:szCs w:val="24"/>
        </w:rPr>
        <w:t>sorties .</w:t>
      </w:r>
      <w:proofErr w:type="gramEnd"/>
      <w:r>
        <w:rPr>
          <w:b w:val="0"/>
          <w:sz w:val="24"/>
          <w:szCs w:val="24"/>
        </w:rPr>
        <w:t xml:space="preserve">/priority se voit en utilisant la commande top -H dans le terminal. Dans la 1ere image (cas du FIFO) on voit bien qu’il n’y a qu’un seul processus en exécution qui utilise la totalité du </w:t>
      </w:r>
      <w:proofErr w:type="spellStart"/>
      <w:r>
        <w:rPr>
          <w:b w:val="0"/>
          <w:sz w:val="24"/>
          <w:szCs w:val="24"/>
        </w:rPr>
        <w:t>cpu</w:t>
      </w:r>
      <w:proofErr w:type="spellEnd"/>
      <w:r>
        <w:rPr>
          <w:b w:val="0"/>
          <w:sz w:val="24"/>
          <w:szCs w:val="24"/>
        </w:rPr>
        <w:t>. Dans la 2</w:t>
      </w:r>
      <w:r w:rsidRPr="004453F1">
        <w:rPr>
          <w:b w:val="0"/>
          <w:sz w:val="24"/>
          <w:szCs w:val="24"/>
          <w:vertAlign w:val="superscript"/>
        </w:rPr>
        <w:t>e</w:t>
      </w:r>
      <w:r>
        <w:rPr>
          <w:b w:val="0"/>
          <w:sz w:val="24"/>
          <w:szCs w:val="24"/>
        </w:rPr>
        <w:t xml:space="preserve"> c’est le Round Robin qui est utilisé. Il y’a partage équitable entre tous les processus.</w:t>
      </w:r>
    </w:p>
    <w:p w14:paraId="61383C3F" w14:textId="77777777" w:rsidR="00107F84" w:rsidRDefault="00107F84" w:rsidP="00107F84">
      <w:pPr>
        <w:pStyle w:val="Titre1"/>
        <w:rPr>
          <w:b w:val="0"/>
          <w:sz w:val="24"/>
          <w:szCs w:val="24"/>
        </w:rPr>
      </w:pPr>
    </w:p>
    <w:p w14:paraId="456C2809" w14:textId="77777777" w:rsidR="00FA4270" w:rsidRDefault="00FA4270" w:rsidP="00FA4270">
      <w:pPr>
        <w:pStyle w:val="Titre1"/>
        <w:numPr>
          <w:ilvl w:val="0"/>
          <w:numId w:val="2"/>
        </w:numPr>
        <w:ind w:left="0" w:firstLine="0"/>
      </w:pPr>
      <w:r>
        <w:t>Problème de producteurs consommateurs</w:t>
      </w:r>
    </w:p>
    <w:tbl>
      <w:tblPr>
        <w:tblW w:w="9972" w:type="dxa"/>
        <w:tblInd w:w="44" w:type="dxa"/>
        <w:tblBorders>
          <w:top w:val="single" w:sz="8" w:space="0" w:color="000001"/>
          <w:left w:val="single" w:sz="8" w:space="0" w:color="000001"/>
          <w:bottom w:val="single" w:sz="8" w:space="0" w:color="000001"/>
          <w:insideH w:val="single" w:sz="8" w:space="0" w:color="000001"/>
        </w:tblBorders>
        <w:tblCellMar>
          <w:top w:w="55" w:type="dxa"/>
          <w:left w:w="3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94"/>
        <w:gridCol w:w="2493"/>
        <w:gridCol w:w="2493"/>
        <w:gridCol w:w="2492"/>
      </w:tblGrid>
      <w:tr w:rsidR="00FA4270" w14:paraId="03CFF697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6148B15E" w14:textId="77777777" w:rsidR="00FA4270" w:rsidRDefault="00FA4270" w:rsidP="00056148">
            <w:pPr>
              <w:pStyle w:val="TableHeading"/>
            </w:pPr>
            <w:r>
              <w:t>Nombre de producteurs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3CC943A8" w14:textId="77777777" w:rsidR="00FA4270" w:rsidRDefault="00FA4270" w:rsidP="00056148">
            <w:pPr>
              <w:pStyle w:val="TableHeading"/>
            </w:pPr>
            <w:r>
              <w:t>Nombre de consommateurs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10355C13" w14:textId="77777777" w:rsidR="00FA4270" w:rsidRDefault="00FA4270" w:rsidP="00056148">
            <w:pPr>
              <w:pStyle w:val="TableHeading"/>
            </w:pPr>
            <w:r>
              <w:t>Nombre d’items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6A1A08C9" w14:textId="77777777" w:rsidR="00FA4270" w:rsidRDefault="00FA4270" w:rsidP="00056148">
            <w:pPr>
              <w:pStyle w:val="TableHeading"/>
            </w:pPr>
            <w:r>
              <w:t>Ce cas fonctionne</w:t>
            </w:r>
          </w:p>
        </w:tc>
      </w:tr>
      <w:tr w:rsidR="00FA4270" w14:paraId="43507B8B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C33C416" w14:textId="77777777" w:rsidR="00FA4270" w:rsidRDefault="00FA4270" w:rsidP="00056148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8F679E6" w14:textId="77777777" w:rsidR="00FA4270" w:rsidRDefault="00FA4270" w:rsidP="00056148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32AF5AB3" w14:textId="77777777" w:rsidR="00FA4270" w:rsidRDefault="00FA4270" w:rsidP="00056148">
            <w:pPr>
              <w:pStyle w:val="TableContents"/>
              <w:jc w:val="center"/>
            </w:pPr>
            <w:r>
              <w:t>5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C375F52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6FDB51FF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1A06A87" w14:textId="77777777" w:rsidR="00FA4270" w:rsidRDefault="00FA4270" w:rsidP="00056148">
            <w:pPr>
              <w:pStyle w:val="TableContents"/>
              <w:jc w:val="center"/>
            </w:pPr>
            <w:r>
              <w:t>1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2236728" w14:textId="77777777" w:rsidR="00FA4270" w:rsidRDefault="00FA4270" w:rsidP="00056148">
            <w:pPr>
              <w:pStyle w:val="TableContents"/>
              <w:jc w:val="center"/>
            </w:pPr>
            <w:r>
              <w:t>5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23392028" w14:textId="77777777" w:rsidR="00FA4270" w:rsidRDefault="00FA4270" w:rsidP="00056148">
            <w:pPr>
              <w:pStyle w:val="TableContents"/>
              <w:jc w:val="center"/>
            </w:pPr>
            <w:r>
              <w:t>1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61936D77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78241B16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BE58B0A" w14:textId="77777777" w:rsidR="00FA4270" w:rsidRDefault="00FA4270" w:rsidP="00056148">
            <w:pPr>
              <w:pStyle w:val="TableContents"/>
              <w:jc w:val="center"/>
            </w:pPr>
            <w:r>
              <w:t>5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013CB96" w14:textId="77777777" w:rsidR="00FA4270" w:rsidRDefault="00FA4270" w:rsidP="00056148">
            <w:pPr>
              <w:pStyle w:val="TableContents"/>
              <w:jc w:val="center"/>
            </w:pPr>
            <w:r>
              <w:t>1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27601DF" w14:textId="77777777" w:rsidR="00FA4270" w:rsidRDefault="00FA4270" w:rsidP="00056148">
            <w:pPr>
              <w:pStyle w:val="TableContents"/>
              <w:jc w:val="center"/>
            </w:pPr>
            <w:r>
              <w:t>1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1432B3B0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0724AB3E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1C300505" w14:textId="77777777" w:rsidR="00FA4270" w:rsidRDefault="00FA4270" w:rsidP="00056148">
            <w:pPr>
              <w:pStyle w:val="TableContents"/>
              <w:jc w:val="center"/>
            </w:pPr>
            <w:r>
              <w:t>2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793D4530" w14:textId="77777777" w:rsidR="00FA4270" w:rsidRDefault="00FA4270" w:rsidP="00056148">
            <w:pPr>
              <w:pStyle w:val="TableContents"/>
              <w:jc w:val="center"/>
            </w:pPr>
            <w:r>
              <w:t>2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3E94415E" w14:textId="77777777" w:rsidR="00FA4270" w:rsidRDefault="00FA4270" w:rsidP="00056148">
            <w:pPr>
              <w:pStyle w:val="TableContents"/>
              <w:jc w:val="center"/>
            </w:pPr>
            <w:r>
              <w:t>5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89C8199" w14:textId="77777777" w:rsidR="00FA4270" w:rsidRDefault="00FA4270" w:rsidP="00056148">
            <w:pPr>
              <w:pStyle w:val="TableContents"/>
              <w:jc w:val="center"/>
            </w:pPr>
          </w:p>
        </w:tc>
      </w:tr>
    </w:tbl>
    <w:p w14:paraId="24CA2924" w14:textId="77777777" w:rsidR="00FA4270" w:rsidRDefault="00FA4270" w:rsidP="00FA4270"/>
    <w:p w14:paraId="7A9905B8" w14:textId="77777777" w:rsidR="00FA4270" w:rsidRDefault="00FA4270" w:rsidP="00FA4270"/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72128D85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5B7D5429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file </w:t>
            </w:r>
            <w:r>
              <w:t>pour le cas 3 producteurs, 3 consommateurs, 50 items.</w:t>
            </w:r>
          </w:p>
        </w:tc>
      </w:tr>
      <w:tr w:rsidR="00FA4270" w14:paraId="4EC18EE3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CCC2558" w14:textId="77777777" w:rsidR="00FA4270" w:rsidRDefault="00FA4270" w:rsidP="00056148">
            <w:pPr>
              <w:pStyle w:val="Code"/>
            </w:pPr>
          </w:p>
        </w:tc>
      </w:tr>
    </w:tbl>
    <w:p w14:paraId="72938635" w14:textId="77777777" w:rsidR="00FA4270" w:rsidRDefault="00FA4270" w:rsidP="00FA4270"/>
    <w:p w14:paraId="2090A71A" w14:textId="77777777" w:rsidR="005F1F81" w:rsidRDefault="005F1F81"/>
    <w:sectPr w:rsidR="005F1F81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itre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re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28129B7"/>
    <w:multiLevelType w:val="multilevel"/>
    <w:tmpl w:val="16E84A8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rAUAh18nrCwAAAA="/>
  </w:docVars>
  <w:rsids>
    <w:rsidRoot w:val="00FA4270"/>
    <w:rsid w:val="000008A6"/>
    <w:rsid w:val="00107F84"/>
    <w:rsid w:val="001416C6"/>
    <w:rsid w:val="00195160"/>
    <w:rsid w:val="001D27B5"/>
    <w:rsid w:val="00244AE8"/>
    <w:rsid w:val="004453F1"/>
    <w:rsid w:val="004F70AB"/>
    <w:rsid w:val="005F1F81"/>
    <w:rsid w:val="00B334AF"/>
    <w:rsid w:val="00C022B8"/>
    <w:rsid w:val="00D446DD"/>
    <w:rsid w:val="00D7728F"/>
    <w:rsid w:val="00F37AAB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73174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Titre1">
    <w:name w:val="heading 1"/>
    <w:basedOn w:val="Normal"/>
    <w:link w:val="Titre1C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Titre2">
    <w:name w:val="heading 2"/>
    <w:basedOn w:val="Normal"/>
    <w:link w:val="Titre2C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Titre3">
    <w:name w:val="heading 3"/>
    <w:basedOn w:val="Normal"/>
    <w:link w:val="Titre3C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Titre2Car">
    <w:name w:val="Titre 2 Car"/>
    <w:basedOn w:val="Policepardfaut"/>
    <w:link w:val="Titre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Titre3Car">
    <w:name w:val="Titre 3 Car"/>
    <w:basedOn w:val="Policepardfaut"/>
    <w:link w:val="Titre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Policepardfau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Corpsdetexte">
    <w:name w:val="Body Text"/>
    <w:basedOn w:val="Normal"/>
    <w:link w:val="CorpsdetexteCar"/>
    <w:rsid w:val="00FA4270"/>
    <w:pPr>
      <w:spacing w:after="140" w:line="288" w:lineRule="auto"/>
      <w:jc w:val="both"/>
    </w:pPr>
  </w:style>
  <w:style w:type="character" w:customStyle="1" w:styleId="CorpsdetexteCar">
    <w:name w:val="Corps de texte Car"/>
    <w:basedOn w:val="Policepardfaut"/>
    <w:link w:val="Corpsdetexte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re">
    <w:name w:val="Title"/>
    <w:basedOn w:val="Normal"/>
    <w:link w:val="TitreC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ous-titre">
    <w:name w:val="Subtitle"/>
    <w:basedOn w:val="Normal"/>
    <w:link w:val="Sous-titreC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ous-titreCar">
    <w:name w:val="Sous-titre Car"/>
    <w:basedOn w:val="Policepardfaut"/>
    <w:link w:val="Sous-titr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Corpsdetexte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26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Youssef Ibrahim Diallo Moctar</cp:lastModifiedBy>
  <cp:revision>6</cp:revision>
  <dcterms:created xsi:type="dcterms:W3CDTF">2021-02-22T01:43:00Z</dcterms:created>
  <dcterms:modified xsi:type="dcterms:W3CDTF">2022-03-11T18:35:00Z</dcterms:modified>
</cp:coreProperties>
</file>